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4E6C5" w14:textId="77777777" w:rsidR="00DC179A" w:rsidRPr="00DC179A" w:rsidRDefault="00DC179A" w:rsidP="00DC179A">
      <w:pPr>
        <w:spacing w:after="0" w:line="240" w:lineRule="auto"/>
        <w:rPr>
          <w:rFonts w:ascii="Helvetica" w:eastAsia="Times New Roman" w:hAnsi="Helvetica" w:cs="Helvetica"/>
          <w:sz w:val="24"/>
          <w:szCs w:val="24"/>
        </w:rPr>
      </w:pPr>
      <w:r w:rsidRPr="00DC179A">
        <w:rPr>
          <w:rFonts w:ascii="Helvetica" w:eastAsia="Times New Roman" w:hAnsi="Helvetica" w:cs="Helvetica"/>
          <w:sz w:val="24"/>
          <w:szCs w:val="24"/>
        </w:rPr>
        <w:br/>
        <w:t>Now we need to put it all together.</w:t>
      </w:r>
    </w:p>
    <w:p w14:paraId="73460933" w14:textId="4F0D9C50" w:rsidR="00DC179A" w:rsidRDefault="00DC179A" w:rsidP="00DC179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</w:rPr>
      </w:pPr>
      <w:r w:rsidRPr="00DC179A">
        <w:rPr>
          <w:rFonts w:ascii="Helvetica" w:eastAsia="Times New Roman" w:hAnsi="Helvetica" w:cs="Helvetica"/>
          <w:sz w:val="24"/>
          <w:szCs w:val="24"/>
        </w:rPr>
        <w:t>Using the code you wrote in the preparation section, your program should read in five L-System files, "</w:t>
      </w:r>
      <w:hyperlink r:id="rId5" w:history="1">
        <w:r w:rsidRPr="00DC179A">
          <w:rPr>
            <w:rFonts w:ascii="Helvetica" w:eastAsia="Times New Roman" w:hAnsi="Helvetica" w:cs="Helvetica"/>
            <w:color w:val="996666"/>
            <w:sz w:val="24"/>
            <w:szCs w:val="24"/>
            <w:u w:val="single"/>
          </w:rPr>
          <w:t>lsys1.txt</w:t>
        </w:r>
      </w:hyperlink>
      <w:r w:rsidRPr="00DC179A">
        <w:rPr>
          <w:rFonts w:ascii="Helvetica" w:eastAsia="Times New Roman" w:hAnsi="Helvetica" w:cs="Helvetica"/>
          <w:sz w:val="24"/>
          <w:szCs w:val="24"/>
        </w:rPr>
        <w:t>," "</w:t>
      </w:r>
      <w:hyperlink r:id="rId6" w:history="1">
        <w:r w:rsidRPr="00DC179A">
          <w:rPr>
            <w:rFonts w:ascii="Helvetica" w:eastAsia="Times New Roman" w:hAnsi="Helvetica" w:cs="Helvetica"/>
            <w:color w:val="996666"/>
            <w:sz w:val="24"/>
            <w:szCs w:val="24"/>
            <w:u w:val="single"/>
          </w:rPr>
          <w:t>lsys2.txt</w:t>
        </w:r>
      </w:hyperlink>
      <w:r w:rsidRPr="00DC179A">
        <w:rPr>
          <w:rFonts w:ascii="Helvetica" w:eastAsia="Times New Roman" w:hAnsi="Helvetica" w:cs="Helvetica"/>
          <w:sz w:val="24"/>
          <w:szCs w:val="24"/>
        </w:rPr>
        <w:t>," "</w:t>
      </w:r>
      <w:hyperlink r:id="rId7" w:history="1">
        <w:r w:rsidRPr="00DC179A">
          <w:rPr>
            <w:rFonts w:ascii="Helvetica" w:eastAsia="Times New Roman" w:hAnsi="Helvetica" w:cs="Helvetica"/>
            <w:color w:val="996666"/>
            <w:sz w:val="24"/>
            <w:szCs w:val="24"/>
            <w:u w:val="single"/>
          </w:rPr>
          <w:t>lsys3.txt</w:t>
        </w:r>
      </w:hyperlink>
      <w:r w:rsidRPr="00DC179A">
        <w:rPr>
          <w:rFonts w:ascii="Helvetica" w:eastAsia="Times New Roman" w:hAnsi="Helvetica" w:cs="Helvetica"/>
          <w:sz w:val="24"/>
          <w:szCs w:val="24"/>
        </w:rPr>
        <w:t>," "</w:t>
      </w:r>
      <w:hyperlink r:id="rId8" w:history="1">
        <w:r w:rsidRPr="00DC179A">
          <w:rPr>
            <w:rFonts w:ascii="Helvetica" w:eastAsia="Times New Roman" w:hAnsi="Helvetica" w:cs="Helvetica"/>
            <w:color w:val="996666"/>
            <w:sz w:val="24"/>
            <w:szCs w:val="24"/>
            <w:u w:val="single"/>
          </w:rPr>
          <w:t>lsys4.txt</w:t>
        </w:r>
      </w:hyperlink>
      <w:r w:rsidRPr="00DC179A">
        <w:rPr>
          <w:rFonts w:ascii="Helvetica" w:eastAsia="Times New Roman" w:hAnsi="Helvetica" w:cs="Helvetica"/>
          <w:sz w:val="24"/>
          <w:szCs w:val="24"/>
        </w:rPr>
        <w:t>," and ONE OF YOUR OWN, and store them in instances of your </w:t>
      </w:r>
      <w:r w:rsidRPr="00DC179A">
        <w:rPr>
          <w:rFonts w:ascii="Helvetica" w:eastAsia="Times New Roman" w:hAnsi="Helvetica" w:cs="Helvetica"/>
          <w:i/>
          <w:iCs/>
          <w:sz w:val="24"/>
          <w:szCs w:val="24"/>
        </w:rPr>
        <w:t>grammar</w:t>
      </w:r>
      <w:r w:rsidRPr="00DC179A">
        <w:rPr>
          <w:rFonts w:ascii="Helvetica" w:eastAsia="Times New Roman" w:hAnsi="Helvetica" w:cs="Helvetica"/>
          <w:sz w:val="24"/>
          <w:szCs w:val="24"/>
        </w:rPr>
        <w:t> class. You should then apply the re-writing rules for each grammar according to the values specified for this in each grammar file. Your five L-System files should be drawn on the (a,b,c,d,e) keystrokes respectively. For instance, hitting keystroke a draws </w:t>
      </w:r>
      <w:hyperlink r:id="rId9" w:history="1">
        <w:r w:rsidRPr="00DC179A">
          <w:rPr>
            <w:rFonts w:ascii="Helvetica" w:eastAsia="Times New Roman" w:hAnsi="Helvetica" w:cs="Helvetica"/>
            <w:color w:val="996666"/>
            <w:sz w:val="24"/>
            <w:szCs w:val="24"/>
            <w:u w:val="single"/>
          </w:rPr>
          <w:t>lsys1.txt</w:t>
        </w:r>
      </w:hyperlink>
      <w:r w:rsidRPr="00DC179A">
        <w:rPr>
          <w:rFonts w:ascii="Helvetica" w:eastAsia="Times New Roman" w:hAnsi="Helvetica" w:cs="Helvetica"/>
          <w:sz w:val="24"/>
          <w:szCs w:val="24"/>
        </w:rPr>
        <w:t>, etc.</w:t>
      </w:r>
    </w:p>
    <w:p w14:paraId="583299FA" w14:textId="784A9EEE" w:rsidR="00DC179A" w:rsidRPr="00DC179A" w:rsidRDefault="00DC179A" w:rsidP="00DC179A">
      <w:pPr>
        <w:spacing w:before="100" w:beforeAutospacing="1" w:after="100" w:afterAutospacing="1" w:line="240" w:lineRule="auto"/>
        <w:ind w:left="720" w:firstLine="72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 xml:space="preserve">Finished. </w:t>
      </w:r>
      <w:r w:rsidR="0033633E">
        <w:rPr>
          <w:rFonts w:ascii="Helvetica" w:eastAsia="Times New Roman" w:hAnsi="Helvetica" w:cs="Helvetica"/>
          <w:sz w:val="24"/>
          <w:szCs w:val="24"/>
        </w:rPr>
        <w:t xml:space="preserve"> </w:t>
      </w:r>
      <w:r w:rsidR="00A06622" w:rsidRPr="00831284">
        <w:rPr>
          <w:rFonts w:ascii="Helvetica" w:eastAsia="Times New Roman" w:hAnsi="Helvetica" w:cs="Helvetica"/>
          <w:noProof/>
          <w:sz w:val="24"/>
          <w:szCs w:val="24"/>
        </w:rPr>
        <w:t>Keyst</w:t>
      </w:r>
      <w:r w:rsidR="00831284">
        <w:rPr>
          <w:rFonts w:ascii="Helvetica" w:eastAsia="Times New Roman" w:hAnsi="Helvetica" w:cs="Helvetica"/>
          <w:noProof/>
          <w:sz w:val="24"/>
          <w:szCs w:val="24"/>
        </w:rPr>
        <w:t>r</w:t>
      </w:r>
      <w:r w:rsidR="00A06622" w:rsidRPr="00831284">
        <w:rPr>
          <w:rFonts w:ascii="Helvetica" w:eastAsia="Times New Roman" w:hAnsi="Helvetica" w:cs="Helvetica"/>
          <w:noProof/>
          <w:sz w:val="24"/>
          <w:szCs w:val="24"/>
        </w:rPr>
        <w:t>oke</w:t>
      </w:r>
      <w:r w:rsidR="00A06622">
        <w:rPr>
          <w:rFonts w:ascii="Helvetica" w:eastAsia="Times New Roman" w:hAnsi="Helvetica" w:cs="Helvetica"/>
          <w:sz w:val="24"/>
          <w:szCs w:val="24"/>
        </w:rPr>
        <w:t xml:space="preserve"> </w:t>
      </w:r>
      <w:r w:rsidR="007E07A9">
        <w:rPr>
          <w:rFonts w:ascii="Helvetica" w:eastAsia="Times New Roman" w:hAnsi="Helvetica" w:cs="Helvetica"/>
          <w:sz w:val="24"/>
          <w:szCs w:val="24"/>
        </w:rPr>
        <w:t xml:space="preserve">a,b,c,d,e </w:t>
      </w:r>
      <w:r w:rsidR="00A06622">
        <w:rPr>
          <w:rFonts w:ascii="Helvetica" w:eastAsia="Times New Roman" w:hAnsi="Helvetica" w:cs="Helvetica"/>
          <w:sz w:val="24"/>
          <w:szCs w:val="24"/>
        </w:rPr>
        <w:t>w</w:t>
      </w:r>
      <w:r w:rsidR="007E07A9">
        <w:rPr>
          <w:rFonts w:ascii="Helvetica" w:eastAsia="Times New Roman" w:hAnsi="Helvetica" w:cs="Helvetica"/>
          <w:sz w:val="24"/>
          <w:szCs w:val="24"/>
        </w:rPr>
        <w:t>i</w:t>
      </w:r>
      <w:r w:rsidR="00A06622">
        <w:rPr>
          <w:rFonts w:ascii="Helvetica" w:eastAsia="Times New Roman" w:hAnsi="Helvetica" w:cs="Helvetica"/>
          <w:sz w:val="24"/>
          <w:szCs w:val="24"/>
        </w:rPr>
        <w:t xml:space="preserve">ll draw </w:t>
      </w:r>
      <w:r w:rsidR="007E07A9">
        <w:rPr>
          <w:rFonts w:ascii="Helvetica" w:eastAsia="Times New Roman" w:hAnsi="Helvetica" w:cs="Helvetica"/>
          <w:sz w:val="24"/>
          <w:szCs w:val="24"/>
        </w:rPr>
        <w:t>different files</w:t>
      </w:r>
    </w:p>
    <w:p w14:paraId="60DBF079" w14:textId="099BE903" w:rsidR="00DC179A" w:rsidRDefault="00DC179A" w:rsidP="00DC179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</w:rPr>
      </w:pPr>
      <w:r w:rsidRPr="00DC179A">
        <w:rPr>
          <w:rFonts w:ascii="Helvetica" w:eastAsia="Times New Roman" w:hAnsi="Helvetica" w:cs="Helvetica"/>
          <w:sz w:val="24"/>
          <w:szCs w:val="24"/>
        </w:rPr>
        <w:t xml:space="preserve">Choose a random location on the ground plane to start drawing </w:t>
      </w:r>
      <w:r w:rsidRPr="00DC179A">
        <w:rPr>
          <w:rFonts w:ascii="Helvetica" w:eastAsia="Times New Roman" w:hAnsi="Helvetica" w:cs="Helvetica"/>
          <w:noProof/>
          <w:sz w:val="24"/>
          <w:szCs w:val="24"/>
        </w:rPr>
        <w:t>on</w:t>
      </w:r>
      <w:r w:rsidR="00486D80" w:rsidRPr="00E34346">
        <w:rPr>
          <w:rFonts w:ascii="Helvetica" w:eastAsia="Times New Roman" w:hAnsi="Helvetica" w:cs="Helvetica"/>
          <w:noProof/>
          <w:sz w:val="24"/>
          <w:szCs w:val="24"/>
        </w:rPr>
        <w:tab/>
      </w:r>
      <w:r w:rsidRPr="00DC179A">
        <w:rPr>
          <w:rFonts w:ascii="Helvetica" w:eastAsia="Times New Roman" w:hAnsi="Helvetica" w:cs="Helvetica"/>
          <w:noProof/>
          <w:sz w:val="24"/>
          <w:szCs w:val="24"/>
        </w:rPr>
        <w:t>e</w:t>
      </w:r>
      <w:r w:rsidRPr="00DC179A">
        <w:rPr>
          <w:rFonts w:ascii="Helvetica" w:eastAsia="Times New Roman" w:hAnsi="Helvetica" w:cs="Helvetica"/>
          <w:sz w:val="24"/>
          <w:szCs w:val="24"/>
        </w:rPr>
        <w:t xml:space="preserve"> of the randomly selected trees, using a random color, and draw it.</w:t>
      </w:r>
      <w:r w:rsidRPr="00DC179A">
        <w:rPr>
          <w:rFonts w:ascii="Helvetica" w:eastAsia="Times New Roman" w:hAnsi="Helvetica" w:cs="Helvetica"/>
          <w:sz w:val="24"/>
          <w:szCs w:val="24"/>
        </w:rPr>
        <w:br/>
      </w:r>
      <w:r w:rsidRPr="00DC179A">
        <w:rPr>
          <w:rFonts w:ascii="Helvetica" w:eastAsia="Times New Roman" w:hAnsi="Helvetica" w:cs="Helvetica"/>
          <w:b/>
          <w:bCs/>
          <w:sz w:val="24"/>
          <w:szCs w:val="24"/>
        </w:rPr>
        <w:t>HINT</w:t>
      </w:r>
      <w:r w:rsidRPr="00DC179A">
        <w:rPr>
          <w:rFonts w:ascii="Helvetica" w:eastAsia="Times New Roman" w:hAnsi="Helvetica" w:cs="Helvetica"/>
          <w:sz w:val="24"/>
          <w:szCs w:val="24"/>
        </w:rPr>
        <w:t>: You should apply a translation and a rotation to move to the correct start location.</w:t>
      </w:r>
    </w:p>
    <w:p w14:paraId="396C80F7" w14:textId="14703AB1" w:rsidR="0033633E" w:rsidRPr="00DC179A" w:rsidRDefault="0033633E" w:rsidP="0033633E">
      <w:pPr>
        <w:spacing w:before="100" w:beforeAutospacing="1" w:after="100" w:afterAutospacing="1" w:line="240" w:lineRule="auto"/>
        <w:ind w:left="144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>Finished</w:t>
      </w:r>
    </w:p>
    <w:p w14:paraId="70A5310A" w14:textId="30885DD6" w:rsidR="00DC179A" w:rsidRDefault="00DC179A" w:rsidP="00DC179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</w:rPr>
      </w:pPr>
      <w:r w:rsidRPr="00DC179A">
        <w:rPr>
          <w:rFonts w:ascii="Helvetica" w:eastAsia="Times New Roman" w:hAnsi="Helvetica" w:cs="Helvetica"/>
          <w:sz w:val="24"/>
          <w:szCs w:val="24"/>
        </w:rPr>
        <w:t>Repeat Step 2 (at least) 5 times in order to draw your forest. For inspiration, you can look at the gallery of forests created by students in a previous CS 4731 class </w:t>
      </w:r>
      <w:hyperlink r:id="rId10" w:history="1">
        <w:r w:rsidRPr="00DC179A">
          <w:rPr>
            <w:rFonts w:ascii="Helvetica" w:eastAsia="Times New Roman" w:hAnsi="Helvetica" w:cs="Helvetica"/>
            <w:color w:val="996666"/>
            <w:sz w:val="24"/>
            <w:szCs w:val="24"/>
            <w:u w:val="single"/>
          </w:rPr>
          <w:t>HERE</w:t>
        </w:r>
      </w:hyperlink>
      <w:r w:rsidRPr="00DC179A">
        <w:rPr>
          <w:rFonts w:ascii="Helvetica" w:eastAsia="Times New Roman" w:hAnsi="Helvetica" w:cs="Helvetica"/>
          <w:sz w:val="24"/>
          <w:szCs w:val="24"/>
        </w:rPr>
        <w:t> Some of the students in that class used a checkerboard floor. You can just make a plain floor.</w:t>
      </w:r>
    </w:p>
    <w:p w14:paraId="7A84A3CB" w14:textId="0E9633B9" w:rsidR="0033633E" w:rsidRPr="00DC179A" w:rsidRDefault="0033633E" w:rsidP="0033633E">
      <w:pPr>
        <w:spacing w:before="100" w:beforeAutospacing="1" w:after="100" w:afterAutospacing="1" w:line="240" w:lineRule="auto"/>
        <w:ind w:left="144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>Finished</w:t>
      </w:r>
    </w:p>
    <w:p w14:paraId="0C5739BB" w14:textId="7BF2810A" w:rsidR="00DC179A" w:rsidRDefault="00DC179A" w:rsidP="00DC179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</w:rPr>
      </w:pPr>
      <w:r w:rsidRPr="00DC179A">
        <w:rPr>
          <w:rFonts w:ascii="Helvetica" w:eastAsia="Times New Roman" w:hAnsi="Helvetica" w:cs="Helvetica"/>
          <w:sz w:val="24"/>
          <w:szCs w:val="24"/>
        </w:rPr>
        <w:t xml:space="preserve">Make your park look more realistic by adding in more PLY mesh models </w:t>
      </w:r>
      <w:bookmarkStart w:id="0" w:name="_GoBack"/>
      <w:bookmarkEnd w:id="0"/>
      <w:r w:rsidRPr="00DC179A">
        <w:rPr>
          <w:rFonts w:ascii="Helvetica" w:eastAsia="Times New Roman" w:hAnsi="Helvetica" w:cs="Helvetica"/>
          <w:sz w:val="24"/>
          <w:szCs w:val="24"/>
        </w:rPr>
        <w:t>such as a car and any other objects you think would make your park look realistic. Use some of the PLY files from homework 2. You can get the PLY files </w:t>
      </w:r>
      <w:hyperlink r:id="rId11" w:history="1">
        <w:r w:rsidRPr="00DC179A">
          <w:rPr>
            <w:rFonts w:ascii="Helvetica" w:eastAsia="Times New Roman" w:hAnsi="Helvetica" w:cs="Helvetica"/>
            <w:color w:val="996666"/>
            <w:sz w:val="24"/>
            <w:szCs w:val="24"/>
            <w:u w:val="single"/>
          </w:rPr>
          <w:t>[ here ] </w:t>
        </w:r>
      </w:hyperlink>
      <w:r w:rsidRPr="00DC179A">
        <w:rPr>
          <w:rFonts w:ascii="Helvetica" w:eastAsia="Times New Roman" w:hAnsi="Helvetica" w:cs="Helvetica"/>
          <w:sz w:val="24"/>
          <w:szCs w:val="24"/>
        </w:rPr>
        <w:t>Be creative. You don't have to add 3D effects like texturing yet since we haven't covered them in class, although people who decide to add any effects won't have points taken off.</w:t>
      </w:r>
    </w:p>
    <w:p w14:paraId="214D683A" w14:textId="751090D3" w:rsidR="00002797" w:rsidRPr="00DC179A" w:rsidRDefault="00002797" w:rsidP="00002797">
      <w:pPr>
        <w:spacing w:before="100" w:beforeAutospacing="1" w:after="100" w:afterAutospacing="1" w:line="240" w:lineRule="auto"/>
        <w:ind w:left="144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>Finished</w:t>
      </w:r>
    </w:p>
    <w:p w14:paraId="094E8065" w14:textId="1790DC46" w:rsidR="00DC179A" w:rsidRDefault="00DC179A" w:rsidP="00DC179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Helvetica" w:eastAsia="Times New Roman" w:hAnsi="Helvetica" w:cs="Helvetica"/>
          <w:sz w:val="24"/>
          <w:szCs w:val="24"/>
        </w:rPr>
      </w:pPr>
      <w:r w:rsidRPr="00DC179A">
        <w:rPr>
          <w:rFonts w:ascii="Helvetica" w:eastAsia="Times New Roman" w:hAnsi="Helvetica" w:cs="Helvetica"/>
          <w:sz w:val="24"/>
          <w:szCs w:val="24"/>
        </w:rPr>
        <w:t>Keystroke f draws park including your forest of trees, ground plane and car.</w:t>
      </w:r>
    </w:p>
    <w:p w14:paraId="2B5F3961" w14:textId="123CE07E" w:rsidR="00002797" w:rsidRPr="00DC179A" w:rsidRDefault="00002797" w:rsidP="00002797">
      <w:pPr>
        <w:spacing w:before="100" w:beforeAutospacing="1" w:after="100" w:afterAutospacing="1" w:line="240" w:lineRule="auto"/>
        <w:ind w:left="1440"/>
        <w:rPr>
          <w:rFonts w:ascii="Helvetica" w:eastAsia="Times New Roman" w:hAnsi="Helvetica" w:cs="Helvetica"/>
          <w:sz w:val="24"/>
          <w:szCs w:val="24"/>
        </w:rPr>
      </w:pPr>
      <w:r>
        <w:rPr>
          <w:rFonts w:ascii="Helvetica" w:eastAsia="Times New Roman" w:hAnsi="Helvetica" w:cs="Helvetica"/>
          <w:sz w:val="24"/>
          <w:szCs w:val="24"/>
        </w:rPr>
        <w:t>Finished</w:t>
      </w:r>
      <w:r w:rsidR="00BD45CD" w:rsidRPr="00E34346">
        <w:rPr>
          <w:rFonts w:ascii="Helvetica" w:eastAsia="Times New Roman" w:hAnsi="Helvetica" w:cs="Helvetica"/>
          <w:noProof/>
          <w:sz w:val="24"/>
          <w:szCs w:val="24"/>
        </w:rPr>
        <w:t>,and  keystroke</w:t>
      </w:r>
      <w:r w:rsidR="00BD45CD">
        <w:rPr>
          <w:rFonts w:ascii="Helvetica" w:eastAsia="Times New Roman" w:hAnsi="Helvetica" w:cs="Helvetica"/>
          <w:sz w:val="24"/>
          <w:szCs w:val="24"/>
        </w:rPr>
        <w:t xml:space="preserve"> p will generate a plane.</w:t>
      </w:r>
    </w:p>
    <w:p w14:paraId="2D85C2D0" w14:textId="150E31BA" w:rsidR="00F1404D" w:rsidRPr="00DC179A" w:rsidRDefault="00F1404D" w:rsidP="00DC179A"/>
    <w:sectPr w:rsidR="00F1404D" w:rsidRPr="00DC179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F722A7"/>
    <w:multiLevelType w:val="multilevel"/>
    <w:tmpl w:val="4BD233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70D36BF"/>
    <w:multiLevelType w:val="multilevel"/>
    <w:tmpl w:val="1758F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xBBGGpsaGRuaWSjpKwanFxZn5eSAFhrUA6zHO1SwAAAA="/>
  </w:docVars>
  <w:rsids>
    <w:rsidRoot w:val="0092717C"/>
    <w:rsid w:val="00002797"/>
    <w:rsid w:val="00002F20"/>
    <w:rsid w:val="0006745D"/>
    <w:rsid w:val="000C2299"/>
    <w:rsid w:val="000E4C53"/>
    <w:rsid w:val="001214F1"/>
    <w:rsid w:val="00126D99"/>
    <w:rsid w:val="0018355C"/>
    <w:rsid w:val="001B3101"/>
    <w:rsid w:val="001B3AFE"/>
    <w:rsid w:val="001C4596"/>
    <w:rsid w:val="001E0503"/>
    <w:rsid w:val="001E0DA8"/>
    <w:rsid w:val="001E5DEB"/>
    <w:rsid w:val="002356F1"/>
    <w:rsid w:val="002643D0"/>
    <w:rsid w:val="002C3D3E"/>
    <w:rsid w:val="002C7868"/>
    <w:rsid w:val="002F3703"/>
    <w:rsid w:val="00327370"/>
    <w:rsid w:val="0033633E"/>
    <w:rsid w:val="00382CBD"/>
    <w:rsid w:val="00421E0A"/>
    <w:rsid w:val="00486D80"/>
    <w:rsid w:val="004C4948"/>
    <w:rsid w:val="004D6373"/>
    <w:rsid w:val="004E5669"/>
    <w:rsid w:val="00530DC0"/>
    <w:rsid w:val="0055344C"/>
    <w:rsid w:val="0057139B"/>
    <w:rsid w:val="0064337C"/>
    <w:rsid w:val="006A1C9E"/>
    <w:rsid w:val="006C25BF"/>
    <w:rsid w:val="006C3BAC"/>
    <w:rsid w:val="007255B5"/>
    <w:rsid w:val="00757A21"/>
    <w:rsid w:val="00767F6E"/>
    <w:rsid w:val="00782712"/>
    <w:rsid w:val="007E07A9"/>
    <w:rsid w:val="00805415"/>
    <w:rsid w:val="00831284"/>
    <w:rsid w:val="00880317"/>
    <w:rsid w:val="00882A49"/>
    <w:rsid w:val="008A5F68"/>
    <w:rsid w:val="0092717C"/>
    <w:rsid w:val="00962B7D"/>
    <w:rsid w:val="009D232B"/>
    <w:rsid w:val="00A014E8"/>
    <w:rsid w:val="00A06622"/>
    <w:rsid w:val="00A63107"/>
    <w:rsid w:val="00A8066C"/>
    <w:rsid w:val="00BD45CD"/>
    <w:rsid w:val="00C35DB8"/>
    <w:rsid w:val="00CC12E3"/>
    <w:rsid w:val="00D1499E"/>
    <w:rsid w:val="00DC179A"/>
    <w:rsid w:val="00DE7C55"/>
    <w:rsid w:val="00E34346"/>
    <w:rsid w:val="00E974CD"/>
    <w:rsid w:val="00EB3377"/>
    <w:rsid w:val="00F1404D"/>
    <w:rsid w:val="00FD4B8C"/>
    <w:rsid w:val="00FE5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A229E"/>
  <w15:chartTrackingRefBased/>
  <w15:docId w15:val="{9A7F346B-CFCE-472A-AED8-8C11DE0CE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031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C179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26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9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.cs.wpi.edu/~emmanuel/courses/cs543/f18/homework/HW3/lsys4.txt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eb.cs.wpi.edu/~emmanuel/courses/cs543/f18/homework/HW3/lsys3.tx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eb.cs.wpi.edu/~emmanuel/courses/cs543/f18/homework/HW3/lsys2.txt" TargetMode="External"/><Relationship Id="rId11" Type="http://schemas.openxmlformats.org/officeDocument/2006/relationships/hyperlink" Target="https://web.cs.wpi.edu/~emmanuel/courses/cs543/f18/homework/HW3/ply_files.zip" TargetMode="External"/><Relationship Id="rId5" Type="http://schemas.openxmlformats.org/officeDocument/2006/relationships/hyperlink" Target="https://web.cs.wpi.edu/~emmanuel/courses/cs543/f18/homework/HW3/lsys1.txt" TargetMode="External"/><Relationship Id="rId10" Type="http://schemas.openxmlformats.org/officeDocument/2006/relationships/hyperlink" Target="http://web.cs.wpi.edu/~gogo/courses/cs4731_2006b/lsy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eb.cs.wpi.edu/~emmanuel/courses/cs543/f18/homework/HW3/lsys1.t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336</Words>
  <Characters>1921</Characters>
  <Application>Microsoft Office Word</Application>
  <DocSecurity>0</DocSecurity>
  <Lines>16</Lines>
  <Paragraphs>4</Paragraphs>
  <ScaleCrop>false</ScaleCrop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iayi</dc:creator>
  <cp:keywords/>
  <dc:description/>
  <cp:lastModifiedBy>Li, Jiayi</cp:lastModifiedBy>
  <cp:revision>62</cp:revision>
  <dcterms:created xsi:type="dcterms:W3CDTF">2018-10-10T20:58:00Z</dcterms:created>
  <dcterms:modified xsi:type="dcterms:W3CDTF">2018-10-31T21:04:00Z</dcterms:modified>
</cp:coreProperties>
</file>